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0</w:t>
            </w:r>
            <w:r>
              <w:rPr>
                <w:rFonts w:ascii="Calibri" w:hAnsi="Calibri"/>
                <w:sz w:val="20"/>
              </w:rPr>
              <w:t xml:space="preserve">, N = 2,00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</w:t>
            </w:r>
            <w:r>
              <w:rPr>
                <w:rFonts w:ascii="Calibri" w:hAnsi="Calibri"/>
                <w:sz w:val="20"/>
              </w:rPr>
              <w:t xml:space="preserve">, N = 3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tive Reposit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6 (15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7 (128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(3.0, 2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(4.0, 14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1,13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1,03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ibuto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 (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 (2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1.0, 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1.0, 3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5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1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eases Per Mon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4 (2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9 (22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1.0, 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2.0, 10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16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14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pen Issu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04.4 (7,56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65.2 (9,610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.0 (71.0, 61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7.0 (140.0, 695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50,51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0, 53,23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que Contributo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.7 (53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.4 (391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0 (7.0, 7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0 (9.0, 44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2,9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2,64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Commits per Contribu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5 (7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.3 (95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9 (18.2, 8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3 (24.5, 54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1,60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1,566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Closure D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.2 (19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8 (29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2 (29.7, 14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9 (4.5, 23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,89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62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que Pull Requ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3.0 (1,81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0.5 (1,935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.0 (11.0, 19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.0 (26.0, 19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15,90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14,84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pen Pull Requ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6 (5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5 (183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0.0, 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0.0, 1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6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,45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osed Pull Requ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4.4 (1,91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2.9 (1,893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.0 (14.0, 20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.0 (34.0, 196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5,31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13,36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5T18:18:29Z</dcterms:created>
  <dcterms:modified xsi:type="dcterms:W3CDTF">2024-04-25T18:1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